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774EC" w14:textId="38D837B2" w:rsidR="00285213" w:rsidRPr="00285213" w:rsidRDefault="00285213" w:rsidP="00285213">
      <w:pPr>
        <w:spacing w:line="480" w:lineRule="auto"/>
        <w:rPr>
          <w:b/>
          <w:bCs/>
          <w:sz w:val="24"/>
          <w:szCs w:val="24"/>
        </w:rPr>
      </w:pPr>
      <w:r w:rsidRPr="00285213">
        <w:rPr>
          <w:b/>
          <w:bCs/>
          <w:sz w:val="24"/>
          <w:szCs w:val="24"/>
        </w:rPr>
        <w:t xml:space="preserve">1) Your name &amp; Group members: </w:t>
      </w:r>
    </w:p>
    <w:p w14:paraId="59DD8C84" w14:textId="54817813" w:rsidR="00285213" w:rsidRPr="00285213" w:rsidRDefault="00285213" w:rsidP="00285213">
      <w:pPr>
        <w:spacing w:line="480" w:lineRule="auto"/>
        <w:rPr>
          <w:sz w:val="24"/>
          <w:szCs w:val="24"/>
        </w:rPr>
      </w:pPr>
      <w:r w:rsidRPr="00285213">
        <w:rPr>
          <w:sz w:val="24"/>
          <w:szCs w:val="24"/>
        </w:rPr>
        <w:t>Annemarie Bell</w:t>
      </w:r>
      <w:r w:rsidR="00D56686">
        <w:rPr>
          <w:sz w:val="24"/>
          <w:szCs w:val="24"/>
        </w:rPr>
        <w:t>, Max S.</w:t>
      </w:r>
    </w:p>
    <w:p w14:paraId="58A3477C" w14:textId="2E48CB69" w:rsidR="00285213" w:rsidRPr="00285213" w:rsidRDefault="00285213" w:rsidP="00285213">
      <w:pPr>
        <w:spacing w:line="480" w:lineRule="auto"/>
        <w:rPr>
          <w:b/>
          <w:bCs/>
          <w:sz w:val="24"/>
          <w:szCs w:val="24"/>
        </w:rPr>
      </w:pPr>
      <w:r w:rsidRPr="00285213">
        <w:rPr>
          <w:b/>
          <w:bCs/>
          <w:sz w:val="24"/>
          <w:szCs w:val="24"/>
        </w:rPr>
        <w:t xml:space="preserve">2) List of the parts of the design that you alone did: </w:t>
      </w:r>
    </w:p>
    <w:p w14:paraId="39B03477" w14:textId="7A05195C" w:rsidR="00285213" w:rsidRPr="00285213" w:rsidRDefault="00285213" w:rsidP="00285213">
      <w:pPr>
        <w:spacing w:line="480" w:lineRule="auto"/>
        <w:rPr>
          <w:sz w:val="24"/>
          <w:szCs w:val="24"/>
        </w:rPr>
      </w:pPr>
      <w:r>
        <w:rPr>
          <w:sz w:val="24"/>
          <w:szCs w:val="24"/>
        </w:rPr>
        <w:t>The parts of the de</w:t>
      </w:r>
      <w:r w:rsidR="00D56686">
        <w:rPr>
          <w:sz w:val="24"/>
          <w:szCs w:val="24"/>
        </w:rPr>
        <w:t>s</w:t>
      </w:r>
      <w:r>
        <w:rPr>
          <w:sz w:val="24"/>
          <w:szCs w:val="24"/>
        </w:rPr>
        <w:t>ign that I did alone,</w:t>
      </w:r>
      <w:r w:rsidR="00D56686">
        <w:rPr>
          <w:sz w:val="24"/>
          <w:szCs w:val="24"/>
        </w:rPr>
        <w:t xml:space="preserve"> I was I attempted to do the Fetch unit (it didn’t work out), I attempted to do the ALU (also was edited by Max because my logic was very flawed although it was an attempt), I converted code to binary, and </w:t>
      </w:r>
      <w:proofErr w:type="gramStart"/>
      <w:r w:rsidR="00D56686">
        <w:rPr>
          <w:sz w:val="24"/>
          <w:szCs w:val="24"/>
        </w:rPr>
        <w:t>lastly</w:t>
      </w:r>
      <w:proofErr w:type="gramEnd"/>
      <w:r w:rsidR="00D56686">
        <w:rPr>
          <w:sz w:val="24"/>
          <w:szCs w:val="24"/>
        </w:rPr>
        <w:t xml:space="preserve"> I created the register file, with some flawed logic that was also thankfully edited by Max.</w:t>
      </w:r>
      <w:r>
        <w:rPr>
          <w:sz w:val="24"/>
          <w:szCs w:val="24"/>
        </w:rPr>
        <w:t xml:space="preserve"> </w:t>
      </w:r>
      <w:r w:rsidR="00D56686">
        <w:rPr>
          <w:sz w:val="24"/>
          <w:szCs w:val="24"/>
        </w:rPr>
        <w:t>I also typed up what each function does.</w:t>
      </w:r>
    </w:p>
    <w:p w14:paraId="3C12D092" w14:textId="6066BC05" w:rsidR="00285213" w:rsidRPr="00285213" w:rsidRDefault="00285213" w:rsidP="00285213">
      <w:pPr>
        <w:spacing w:line="480" w:lineRule="auto"/>
        <w:rPr>
          <w:b/>
          <w:bCs/>
          <w:sz w:val="24"/>
          <w:szCs w:val="24"/>
        </w:rPr>
      </w:pPr>
      <w:r w:rsidRPr="00285213">
        <w:rPr>
          <w:b/>
          <w:bCs/>
          <w:sz w:val="24"/>
          <w:szCs w:val="24"/>
        </w:rPr>
        <w:t xml:space="preserve">3) List of the advantages/disadvantages that you perceived in this team-based design assignment: </w:t>
      </w:r>
    </w:p>
    <w:p w14:paraId="6047F4DD" w14:textId="4925AE82" w:rsidR="00285213" w:rsidRPr="00285213" w:rsidRDefault="00285213" w:rsidP="00285213">
      <w:pPr>
        <w:spacing w:line="480" w:lineRule="auto"/>
        <w:rPr>
          <w:sz w:val="24"/>
          <w:szCs w:val="24"/>
        </w:rPr>
      </w:pPr>
      <w:r>
        <w:rPr>
          <w:sz w:val="24"/>
          <w:szCs w:val="24"/>
        </w:rPr>
        <w:t xml:space="preserve">The advantages are that one person is not going in alone and there is always someone to bounce ideas off of. </w:t>
      </w:r>
      <w:r w:rsidR="00D56686">
        <w:rPr>
          <w:sz w:val="24"/>
          <w:szCs w:val="24"/>
        </w:rPr>
        <w:t xml:space="preserve">Max was super helpful in the fact that every idea I seemed to have failed and he was able to do his best to help make it work. I am really grateful to work with him. The disadvantages is the lack of communication at first and we lost a whole man in the middle working on this, it was not fun. </w:t>
      </w:r>
    </w:p>
    <w:p w14:paraId="32E4501E" w14:textId="71D61498" w:rsidR="00285213" w:rsidRDefault="00285213" w:rsidP="00285213">
      <w:pPr>
        <w:spacing w:line="480" w:lineRule="auto"/>
        <w:rPr>
          <w:b/>
          <w:bCs/>
          <w:sz w:val="24"/>
          <w:szCs w:val="24"/>
        </w:rPr>
      </w:pPr>
      <w:r w:rsidRPr="00285213">
        <w:rPr>
          <w:b/>
          <w:bCs/>
          <w:sz w:val="24"/>
          <w:szCs w:val="24"/>
        </w:rPr>
        <w:t>4) Which your group member’s design was superior and how their designed parts can be improved:</w:t>
      </w:r>
    </w:p>
    <w:p w14:paraId="3CE10115" w14:textId="0FCFE441" w:rsidR="00285213" w:rsidRPr="00285213" w:rsidRDefault="00D56686" w:rsidP="00285213">
      <w:pPr>
        <w:spacing w:line="480" w:lineRule="auto"/>
        <w:rPr>
          <w:sz w:val="24"/>
          <w:szCs w:val="24"/>
        </w:rPr>
      </w:pPr>
      <w:r>
        <w:rPr>
          <w:sz w:val="24"/>
          <w:szCs w:val="24"/>
        </w:rPr>
        <w:t xml:space="preserve">Max’ designs where better than mine, of course we weren’t able to everything to work but we really tried our best even if it didn’t turn out the way we wanted it was a good attempt at a hard assignment. </w:t>
      </w:r>
    </w:p>
    <w:sectPr w:rsidR="00285213" w:rsidRPr="002852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jcwMTEwtjA3sjBU0lEKTi0uzszPAykwrAUAOYdHGSwAAAA="/>
  </w:docVars>
  <w:rsids>
    <w:rsidRoot w:val="00285213"/>
    <w:rsid w:val="00285213"/>
    <w:rsid w:val="004C3B5D"/>
    <w:rsid w:val="00D566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4C2D6"/>
  <w15:chartTrackingRefBased/>
  <w15:docId w15:val="{AB172194-EF45-417C-9BC6-71137FD3E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93</Words>
  <Characters>110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Bell</dc:creator>
  <cp:keywords/>
  <dc:description/>
  <cp:lastModifiedBy>Anne Bell</cp:lastModifiedBy>
  <cp:revision>2</cp:revision>
  <dcterms:created xsi:type="dcterms:W3CDTF">2021-04-30T05:02:00Z</dcterms:created>
  <dcterms:modified xsi:type="dcterms:W3CDTF">2021-04-30T05:02:00Z</dcterms:modified>
</cp:coreProperties>
</file>